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E33" w:rsidRPr="00216E33" w:rsidRDefault="00216E33" w:rsidP="00216E33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b/>
          <w:color w:val="2D3B45"/>
          <w:sz w:val="21"/>
          <w:szCs w:val="21"/>
        </w:rPr>
      </w:pPr>
      <w:r w:rsidRPr="00216E33">
        <w:rPr>
          <w:rFonts w:ascii="Helvetica" w:hAnsi="Helvetica" w:cs="Helvetica"/>
          <w:b/>
          <w:color w:val="2D3B45"/>
          <w:sz w:val="21"/>
          <w:szCs w:val="21"/>
        </w:rPr>
        <w:t>Team 21 - BashGuardians - PartyGuardiOS - Sri Ram Pushpak Chowdary Godavarthi</w:t>
      </w:r>
    </w:p>
    <w:p w:rsidR="00216E33" w:rsidRPr="00216E33" w:rsidRDefault="00216E33" w:rsidP="00216E33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b/>
          <w:color w:val="2D3B45"/>
          <w:sz w:val="21"/>
          <w:szCs w:val="21"/>
        </w:rPr>
      </w:pPr>
      <w:r>
        <w:rPr>
          <w:rFonts w:ascii="Helvetica" w:hAnsi="Helvetica" w:cs="Helvetica"/>
          <w:b/>
          <w:color w:val="2D3B45"/>
          <w:sz w:val="21"/>
          <w:szCs w:val="21"/>
        </w:rPr>
        <w:t xml:space="preserve">Client: </w:t>
      </w:r>
      <w:bookmarkStart w:id="0" w:name="_GoBack"/>
      <w:bookmarkEnd w:id="0"/>
      <w:r w:rsidRPr="00216E33">
        <w:rPr>
          <w:rFonts w:ascii="Helvetica" w:hAnsi="Helvetica" w:cs="Helvetica"/>
          <w:b/>
          <w:color w:val="2D3B45"/>
          <w:sz w:val="21"/>
          <w:szCs w:val="21"/>
        </w:rPr>
        <w:t>Jacob Stansbury</w:t>
      </w:r>
    </w:p>
    <w:p w:rsidR="00216E33" w:rsidRDefault="00216E33" w:rsidP="00216E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presented on Testing methods like White-Box, and Black-Box.</w:t>
      </w:r>
    </w:p>
    <w:p w:rsidR="00216E33" w:rsidRDefault="00216E33" w:rsidP="00216E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gave description for General Description part which includes General Constraints and Assumptions &amp; Dependencies.</w:t>
      </w:r>
    </w:p>
    <w:p w:rsidR="00216E33" w:rsidRDefault="00216E33" w:rsidP="00216E3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was responsible for Non-functional Requirements which includes Security, Maintainability, and Portability.</w:t>
      </w:r>
    </w:p>
    <w:p w:rsidR="00216E33" w:rsidRDefault="00216E33" w:rsidP="00216E3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ink for SRS Document: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hyperlink r:id="rId5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drive.google.com/open?id=0B2T2qVxMIsR3QkltRmlBaXF0aFE</w:t>
        </w:r>
        <w:r>
          <w:rPr>
            <w:rStyle w:val="screenreader-only"/>
            <w:rFonts w:ascii="Arial" w:hAnsi="Arial" w:cs="Arial"/>
            <w:color w:val="1155CC"/>
            <w:sz w:val="19"/>
            <w:szCs w:val="19"/>
            <w:bdr w:val="none" w:sz="0" w:space="0" w:color="auto" w:frame="1"/>
            <w:shd w:val="clear" w:color="auto" w:fill="FFFFFF"/>
          </w:rPr>
          <w:t> (Links to an external site.)</w:t>
        </w:r>
      </w:hyperlink>
      <w:r>
        <w:rPr>
          <w:rFonts w:ascii="Helvetica" w:hAnsi="Helvetica" w:cs="Helvetica"/>
          <w:color w:val="2D3B45"/>
          <w:sz w:val="21"/>
          <w:szCs w:val="21"/>
        </w:rPr>
        <w:t>.</w:t>
      </w:r>
    </w:p>
    <w:p w:rsidR="00216E33" w:rsidRDefault="00216E33" w:rsidP="00216E33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Link for the presentation on Testing: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hyperlink r:id="rId6" w:tgtFrame="_blank" w:history="1">
        <w:r>
          <w:rPr>
            <w:rStyle w:val="Hyperlink"/>
            <w:rFonts w:ascii="Arial" w:hAnsi="Arial" w:cs="Arial"/>
            <w:color w:val="1155CC"/>
            <w:sz w:val="19"/>
            <w:szCs w:val="19"/>
            <w:shd w:val="clear" w:color="auto" w:fill="FFFFFF"/>
          </w:rPr>
          <w:t>https://drive.google.com/open?id=0B5zkws1EMFMabEhKeHplbV9nRDA</w:t>
        </w:r>
        <w:r>
          <w:rPr>
            <w:rStyle w:val="screenreader-only"/>
            <w:rFonts w:ascii="Arial" w:hAnsi="Arial" w:cs="Arial"/>
            <w:color w:val="1155CC"/>
            <w:sz w:val="19"/>
            <w:szCs w:val="19"/>
            <w:bdr w:val="none" w:sz="0" w:space="0" w:color="auto" w:frame="1"/>
            <w:shd w:val="clear" w:color="auto" w:fill="FFFFFF"/>
          </w:rPr>
          <w:t> (Links to an external site.)</w:t>
        </w:r>
      </w:hyperlink>
      <w:r>
        <w:rPr>
          <w:rFonts w:ascii="Helvetica" w:hAnsi="Helvetica" w:cs="Helvetica"/>
          <w:color w:val="2D3B45"/>
          <w:sz w:val="21"/>
          <w:szCs w:val="21"/>
        </w:rPr>
        <w:t>.</w:t>
      </w:r>
    </w:p>
    <w:p w:rsidR="00216E33" w:rsidRDefault="00216E33" w:rsidP="00216E33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teration Plan: working on User Interface Situation Screen of PartyGuard Application.</w:t>
      </w:r>
    </w:p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A1577C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4E7F10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A87B13"/>
    <w:multiLevelType w:val="multilevel"/>
    <w:tmpl w:val="0CB4B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rIwtDS0sDQ1MjBW0lEKTi0uzszPAykwrAUAk5GAOiwAAAA="/>
  </w:docVars>
  <w:rsids>
    <w:rsidRoot w:val="00C11E30"/>
    <w:rsid w:val="000C1D43"/>
    <w:rsid w:val="00216E33"/>
    <w:rsid w:val="00BF4287"/>
    <w:rsid w:val="00C11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58BF4"/>
  <w15:chartTrackingRefBased/>
  <w15:docId w15:val="{01C8E542-788E-4537-AEBA-ADFDD0647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16E3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16E3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216E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16E33"/>
  </w:style>
  <w:style w:type="character" w:customStyle="1" w:styleId="screenreader-only">
    <w:name w:val="screenreader-only"/>
    <w:basedOn w:val="DefaultParagraphFont"/>
    <w:rsid w:val="00216E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2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5zkws1EMFMabEhKeHplbV9nRDA" TargetMode="External"/><Relationship Id="rId5" Type="http://schemas.openxmlformats.org/officeDocument/2006/relationships/hyperlink" Target="https://drive.google.com/open?id=0B2T2qVxMIsR3QkltRmlBaXF0aF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26:00Z</dcterms:created>
  <dcterms:modified xsi:type="dcterms:W3CDTF">2016-12-01T02:27:00Z</dcterms:modified>
</cp:coreProperties>
</file>